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Psicologico Milano (Mental Health Center Milan)</w:t>
      </w:r>
      <w:r>
        <w:br/>
      </w:r>
      <w:r>
        <w:t xml:space="preserve">Via della Moschea, 15</w:t>
      </w:r>
      <w:r>
        <w:br/>
      </w:r>
      <w:r>
        <w:t xml:space="preserve">20121 Milano</w:t>
      </w:r>
      <w:r>
        <w:br/>
      </w:r>
      <w:r>
        <w:t xml:space="preserve">Italy</w:t>
      </w:r>
    </w:p>
    <w:bookmarkStart w:id="20" w:name="Xc930914d7ba976efb77ac47e0e1f772076e0b88"/>
    <w:p>
      <w:pPr>
        <w:pStyle w:val="Heading2"/>
      </w:pPr>
      <w:r>
        <w:t xml:space="preserve">Subject: Internship Application for Psychology Internship Position at Centro Psicologico Milano</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sychology Internship position at Centro Psicologico Milano, a renowned institution dedicated to advancing mental health care in the vibrant cultural landscape of Italy Milan. As a final-year psychology student at University of Bologna with specialized training in clinical intervention and cross-cultural counseling, I am eager to contribute my academic foundation and compassionate approach to your esteemed team while immersing myself in the unique therapeutic environment that defines</w:t>
      </w:r>
      <w:r>
        <w:t xml:space="preserve"> </w:t>
      </w:r>
      <w:r>
        <w:rPr>
          <w:iCs/>
          <w:i/>
        </w:rPr>
        <w:t xml:space="preserve">Italy Milan</w:t>
      </w:r>
      <w:r>
        <w:t xml:space="preserve">. This opportunity represents not merely an internship, but a pivotal step toward my aspiration of becoming a culturally competent</w:t>
      </w:r>
      <w:r>
        <w:t xml:space="preserve"> </w:t>
      </w:r>
      <w:r>
        <w:rPr>
          <w:bCs/>
          <w:b/>
        </w:rPr>
        <w:t xml:space="preserve">Psychologist</w:t>
      </w:r>
      <w:r>
        <w:t xml:space="preserve"> </w:t>
      </w:r>
      <w:r>
        <w:t xml:space="preserve">serving diverse communities within Europe’s most dynamic metropolis.</w:t>
      </w:r>
    </w:p>
    <w:p>
      <w:pPr>
        <w:pStyle w:val="BodyText"/>
      </w:pPr>
      <w:r>
        <w:t xml:space="preserve">The decision to pursue this internship in Italy Milan stems from my deep admiration for the Italian approach to holistic well-being, where mental health care integrates seamlessly with artistic expression, familial traditions, and community resilience. During my undergraduate studies at University of Bologna, I completed a semester-long cultural immersion program in Florence that exposed me to Italy’s distinctive therapeutic philosophies—particularly how Mediterranean collectivism shapes counseling modalities. This experience ignited my passion for understanding how cultural context influences psychological interventions, a perspective I am eager to refine under the mentorship of Centro Psicologico Milano’s expert practitioners. Your center’s innovative work with immigrant populations and adolescents facing socio-economic challenges aligns precisely with my academic focus on community psychology and trauma-informed care.</w:t>
      </w:r>
    </w:p>
    <w:p>
      <w:pPr>
        <w:pStyle w:val="BodyText"/>
      </w:pPr>
      <w:r>
        <w:t xml:space="preserve">Academically, my curriculum has been meticulously designed to prepare me for clinical practice in Italy Milan. I hold a Bachelor of Science in Psychology (Cum Laude) with a concentration in Clinical Psychology, completing 18 months of supervised practicum at Ospedale Maggiore di Bologna. My thesis, "Cultural Adaptation Strategies in Migrant Youth: A Comparative Study Between Northern and Southern Europe," involved fieldwork analyzing therapeutic barriers faced by young refugees—a project that required fluency in Italian (B2/C1 proficiency) and nuanced understanding of Italian socio-cultural dynamics. I conducted 45+ counseling sessions under supervision, utilizing CBT and narrative therapy techniques while adapting interventions for clients with diverse linguistic backgrounds. This experience taught me that effective psychology practice in</w:t>
      </w:r>
      <w:r>
        <w:t xml:space="preserve"> </w:t>
      </w:r>
      <w:r>
        <w:rPr>
          <w:iCs/>
          <w:i/>
        </w:rPr>
        <w:t xml:space="preserve">Italy Milan</w:t>
      </w:r>
      <w:r>
        <w:t xml:space="preserve"> </w:t>
      </w:r>
      <w:r>
        <w:t xml:space="preserve">demands more than clinical skill; it requires active listening to the unspoken narratives woven into Milanese daily life—from the rhythm of morning coffee meetings at Piazza della Scala to neighborhood gatherings in Navigli district.</w:t>
      </w:r>
    </w:p>
    <w:p>
      <w:pPr>
        <w:pStyle w:val="BodyText"/>
      </w:pPr>
      <w:r>
        <w:t xml:space="preserve">What particularly excites me about this internship is Centro Psicologico Milano’s commitment to integrating evidence-based practice with Italy’s rich artistic heritage. I was deeply impressed by your recent publication on "Art Therapy for Depression in Urban Settings," which resonated with my own volunteer work at Milan’s Museo del Novecento, where I facilitated mindfulness workshops for patients through art expression. My proficiency extends to bilingual communication (English and Italian), with fluency in medical terminology essential for clinical documentation. I also possess advanced skills in psychological assessment tools such as the MMPI-2 and Beck Depression Inventory, and am certified in trauma first response through the European Trauma Society. Crucially, my adaptability has been tested during Italy’s pandemic recovery phase—I volunteered at a Milan community center supporting frontline healthcare workers’ mental health, managing high-stress caseloads while navigating strict public health protocols.</w:t>
      </w:r>
    </w:p>
    <w:p>
      <w:pPr>
        <w:pStyle w:val="BodyText"/>
      </w:pPr>
      <w:r>
        <w:t xml:space="preserve">My motivation for specializing in psychology within</w:t>
      </w:r>
      <w:r>
        <w:t xml:space="preserve"> </w:t>
      </w:r>
      <w:r>
        <w:rPr>
          <w:iCs/>
          <w:i/>
        </w:rPr>
        <w:t xml:space="preserve">Italy Milan</w:t>
      </w:r>
      <w:r>
        <w:t xml:space="preserve"> </w:t>
      </w:r>
      <w:r>
        <w:t xml:space="preserve">transcends professional ambition. Having spent three months interning at a psychiatric facility in Bologna’s working-class district, I witnessed how Milan’s socioeconomic divides impact mental health access. This inspired me to design an outreach initiative connecting immigrant women with culturally sensitive counseling services—a project I documented in my academic portfolio now available for review. In Italy Milan, where 35% of residents are foreign-born (ISTAT 2023), this work is urgently needed. I am committed to developing interventions that honor Italian family structures while addressing modern challenges like digital addiction among Gen Z and isolation in aging populations—issues requiring the cultural intelligence only gained through immersion in cities like Milan.</w:t>
      </w:r>
    </w:p>
    <w:p>
      <w:pPr>
        <w:pStyle w:val="BodyText"/>
      </w:pPr>
      <w:r>
        <w:t xml:space="preserve">Choosing to apply for this</w:t>
      </w:r>
      <w:r>
        <w:t xml:space="preserve"> </w:t>
      </w:r>
      <w:r>
        <w:rPr>
          <w:bCs/>
          <w:b/>
        </w:rPr>
        <w:t xml:space="preserve">Internship Application Letter</w:t>
      </w:r>
      <w:r>
        <w:t xml:space="preserve"> </w:t>
      </w:r>
      <w:r>
        <w:t xml:space="preserve">specifically at Centro Psicologico Milano reflects my belief that excellence in psychology demands mentorship within Italy’s most progressive clinical ecosystems. I have long admired Dr. Elena Rossi’s research on intergenerational trauma in Milanese families, and would be honored to learn from her methodology under your center’s structured supervision program. My goal as a future</w:t>
      </w:r>
      <w:r>
        <w:t xml:space="preserve"> </w:t>
      </w:r>
      <w:r>
        <w:rPr>
          <w:bCs/>
          <w:b/>
        </w:rPr>
        <w:t xml:space="preserve">Psychologist</w:t>
      </w:r>
      <w:r>
        <w:t xml:space="preserve"> </w:t>
      </w:r>
      <w:r>
        <w:t xml:space="preserve">is not merely to provide therapy, but to advocate for mental health policies that recognize Italy’s unique social fabric—whether through collaborating with local NGOs like Progetto Donna or supporting Milan’s "Wellness District" initiatives in Porta Venezia.</w:t>
      </w:r>
    </w:p>
    <w:p>
      <w:pPr>
        <w:pStyle w:val="BodyText"/>
      </w:pPr>
      <w:r>
        <w:t xml:space="preserve">I am prepared to fully commit to your internship requirements, including mandatory Italian language certification (I hold CELI 4), weekend availability for community outreach, and compliance with Italy’s professional psychology licensing protocols. My résumé, attached for your review, details additional certifications including Crisis Intervention Training and GDPR-compliant data management. I welcome the opportunity to discuss how my background in cross-cultural trauma work aligns with your center’s mission during an interview at your convenience.</w:t>
      </w:r>
    </w:p>
    <w:p>
      <w:pPr>
        <w:pStyle w:val="BodyText"/>
      </w:pPr>
      <w:r>
        <w:t xml:space="preserve">Thank you for considering this Internship Application Letter. As a future psychologist dedicated to enriching Milan’s mental health landscape, I am confident that my blend of academic rigor, cultural sensitivity, and hands-on experience will enable me to contribute meaningfully to Centro Psicologico Milano’s vital work. I look forward to the possibility of joining your team in Italy Milan—a city where psychology is not just a profession but a living conversation between science and society.</w:t>
      </w:r>
    </w:p>
    <w:p>
      <w:pPr>
        <w:pStyle w:val="BodyText"/>
      </w:pPr>
      <w:r>
        <w:t xml:space="preserve">Sincerely,</w:t>
      </w:r>
    </w:p>
    <w:p>
      <w:pPr>
        <w:pStyle w:val="BodyText"/>
      </w:pPr>
      <w:r>
        <w:rPr>
          <w:bCs/>
          <w:b/>
        </w:rPr>
        <w:t xml:space="preserve">[Your Full Name]</w:t>
      </w:r>
      <w:r>
        <w:br/>
      </w:r>
      <w:r>
        <w:t xml:space="preserve">Psychology Student, University of Bologna</w:t>
      </w:r>
      <w:r>
        <w:br/>
      </w:r>
      <w:r>
        <w:t xml:space="preserve">Certified Trauma First Responder (European Trauma Society)</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Italy Milan</dc:title>
  <dc:creator/>
  <cp:keywords/>
  <dcterms:created xsi:type="dcterms:W3CDTF">2026-07-23T06:24:59Z</dcterms:created>
  <dcterms:modified xsi:type="dcterms:W3CDTF">2026-07-23T06:24:59Z</dcterms:modified>
</cp:coreProperties>
</file>

<file path=docProps/custom.xml><?xml version="1.0" encoding="utf-8"?>
<Properties xmlns="http://schemas.openxmlformats.org/officeDocument/2006/custom-properties" xmlns:vt="http://schemas.openxmlformats.org/officeDocument/2006/docPropsVTypes"/>
</file>